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E32BC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E32BC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E32BC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E32BC9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</w:t>
      </w:r>
      <w:bookmarkStart w:id="0" w:name="_GoBack"/>
      <w:bookmarkEnd w:id="0"/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370CD380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isplay &amp; Optics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35C9EA39" w14:textId="77777777" w:rsidR="00B00CBF" w:rsidRPr="001874CA" w:rsidRDefault="00B00CBF" w:rsidP="00B00CBF">
      <w:pPr>
        <w:pStyle w:val="a6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07DD684C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End"/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7E289B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2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Pr="00B00CBF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2C180EA9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7210FC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44352">
        <w:rPr>
          <w:rFonts w:ascii="Linux Libertine Display" w:hAnsi="Linux Libertine Display" w:cs="Linux Libertine Display"/>
          <w:bCs/>
          <w:kern w:val="0"/>
          <w:sz w:val="24"/>
          <w:szCs w:val="24"/>
        </w:rPr>
        <w:t>3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77777777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and B. Lee, “</w:t>
      </w:r>
      <w:r w:rsidRPr="005D00D8">
        <w:rPr>
          <w:rFonts w:ascii="Linux Libertine Display" w:hAnsi="Linux Libertine Display" w:cs="Linux Libertine Display"/>
        </w:rPr>
        <w:t>Fr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eeform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 Color Router for Deep Sub-micron Pixel Image 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283AB351" w:rsidR="00A371D7" w:rsidRP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Y. Kim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“</w:t>
      </w:r>
      <w:r w:rsidRPr="00A371D7">
        <w:rPr>
          <w:rFonts w:ascii="Linux Libertine Display" w:hAnsi="Linux Libertine Display" w:cs="Linux Libertine Display"/>
        </w:rPr>
        <w:t>Strong Coupling Induced Bound States in the Continuum in a Hybrid Metal–Dielectric Bilayer Nanograting Resonator</w:t>
      </w:r>
      <w:r>
        <w:rPr>
          <w:rFonts w:ascii="Linux Libertine Display" w:hAnsi="Linux Libertine Display" w:cs="Linux Libertine Display"/>
        </w:rPr>
        <w:t>,”</w:t>
      </w:r>
      <w:r w:rsidRPr="00A371D7">
        <w:rPr>
          <w:rFonts w:ascii="Linux Libertine Display" w:hAnsi="Linux Libertine Display" w:cs="Linux Libertine Display"/>
        </w:rPr>
        <w:t xml:space="preserve">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lastRenderedPageBreak/>
        <w:t>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6522A" w14:textId="77777777" w:rsidR="00E32BC9" w:rsidRDefault="00E32BC9" w:rsidP="004D4333">
      <w:pPr>
        <w:spacing w:after="0" w:line="240" w:lineRule="auto"/>
      </w:pPr>
      <w:r>
        <w:separator/>
      </w:r>
    </w:p>
  </w:endnote>
  <w:endnote w:type="continuationSeparator" w:id="0">
    <w:p w14:paraId="5803788F" w14:textId="77777777" w:rsidR="00E32BC9" w:rsidRDefault="00E32BC9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3B5879D8-35BE-42FF-8D23-E8971931D409}"/>
    <w:embedBold r:id="rId2" w:fontKey="{4B2A8CAF-B8ED-44DE-AE38-B8259926BED7}"/>
    <w:embedItalic r:id="rId3" w:fontKey="{D05538FE-CA06-480D-B6C0-8DA70736E815}"/>
    <w:embedBoldItalic r:id="rId4" w:fontKey="{9349B098-B820-4755-85DB-A20A440C428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72D95" w14:textId="77777777" w:rsidR="00E32BC9" w:rsidRDefault="00E32BC9" w:rsidP="004D4333">
      <w:pPr>
        <w:spacing w:after="0" w:line="240" w:lineRule="auto"/>
      </w:pPr>
      <w:r>
        <w:separator/>
      </w:r>
    </w:p>
  </w:footnote>
  <w:footnote w:type="continuationSeparator" w:id="0">
    <w:p w14:paraId="1353AED4" w14:textId="77777777" w:rsidR="00E32BC9" w:rsidRDefault="00E32BC9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0.75pt;height:540.75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1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29F8"/>
    <w:rsid w:val="00163553"/>
    <w:rsid w:val="00164D22"/>
    <w:rsid w:val="0016577F"/>
    <w:rsid w:val="00167C7D"/>
    <w:rsid w:val="00167DFF"/>
    <w:rsid w:val="00167F51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E8D"/>
    <w:rsid w:val="0027634E"/>
    <w:rsid w:val="002778A8"/>
    <w:rsid w:val="00277DB3"/>
    <w:rsid w:val="00283F61"/>
    <w:rsid w:val="0028520A"/>
    <w:rsid w:val="0028640A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4AD9"/>
    <w:rsid w:val="00475020"/>
    <w:rsid w:val="0047580B"/>
    <w:rsid w:val="004774FE"/>
    <w:rsid w:val="00480CB6"/>
    <w:rsid w:val="00481790"/>
    <w:rsid w:val="00485049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4D3"/>
    <w:rsid w:val="0050470D"/>
    <w:rsid w:val="00512AC6"/>
    <w:rsid w:val="00516AC6"/>
    <w:rsid w:val="005210E7"/>
    <w:rsid w:val="00523B6A"/>
    <w:rsid w:val="0052557B"/>
    <w:rsid w:val="0052564B"/>
    <w:rsid w:val="005275F4"/>
    <w:rsid w:val="0053062F"/>
    <w:rsid w:val="0053308C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519C"/>
    <w:rsid w:val="007951C7"/>
    <w:rsid w:val="007A0D19"/>
    <w:rsid w:val="007A5ADD"/>
    <w:rsid w:val="007A6D93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B7E"/>
    <w:rsid w:val="007F57D5"/>
    <w:rsid w:val="007F6B8C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763F"/>
    <w:rsid w:val="009D1135"/>
    <w:rsid w:val="009D459C"/>
    <w:rsid w:val="009D50CA"/>
    <w:rsid w:val="009D63EA"/>
    <w:rsid w:val="009D7600"/>
    <w:rsid w:val="009D7DCA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45A"/>
    <w:rsid w:val="00C73A00"/>
    <w:rsid w:val="00C73A70"/>
    <w:rsid w:val="00C75AD0"/>
    <w:rsid w:val="00C76735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40988"/>
    <w:rsid w:val="00F42797"/>
    <w:rsid w:val="00F43B19"/>
    <w:rsid w:val="00F447F5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10" Type="http://schemas.openxmlformats.org/officeDocument/2006/relationships/hyperlink" Target="https://youngjin94.github.io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DB3DE-F265-4757-98AD-7C9B59A8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1036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77</cp:revision>
  <cp:lastPrinted>2024-08-11T07:07:00Z</cp:lastPrinted>
  <dcterms:created xsi:type="dcterms:W3CDTF">2023-10-20T12:27:00Z</dcterms:created>
  <dcterms:modified xsi:type="dcterms:W3CDTF">2024-08-1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